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preserve">This is the Titl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his is the Subtitl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38, 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37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39, 5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4T16:38:22Z</dcterms:created>
  <dcterms:modified xsi:type="dcterms:W3CDTF">2024-11-14T16:3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